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c4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ad2f5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2c0e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cda3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c343f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a97564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bef987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7998b7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3T20:55:48Z</dcterms:created>
  <dcterms:modified xsi:type="dcterms:W3CDTF">2021-10-23T20:55:48Z</dcterms:modified>
</cp:coreProperties>
</file>